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1520" w:type="dxa"/>
        <w:tblInd w:w="-905" w:type="dxa"/>
        <w:tblLook w:val="04A0" w:firstRow="1" w:lastRow="0" w:firstColumn="1" w:lastColumn="0" w:noHBand="0" w:noVBand="1"/>
      </w:tblPr>
      <w:tblGrid>
        <w:gridCol w:w="1440"/>
        <w:gridCol w:w="4680"/>
        <w:gridCol w:w="1530"/>
        <w:gridCol w:w="2520"/>
        <w:gridCol w:w="1350"/>
      </w:tblGrid>
      <w:tr w:rsidR="00C8662F" w14:paraId="0D84B3FA" w14:textId="77777777" w:rsidTr="00C8662F">
        <w:tc>
          <w:tcPr>
            <w:tcW w:w="1440" w:type="dxa"/>
            <w:vAlign w:val="center"/>
          </w:tcPr>
          <w:p w14:paraId="0C57506E" w14:textId="2A75842F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Gün ve Saat</w:t>
            </w:r>
          </w:p>
        </w:tc>
        <w:tc>
          <w:tcPr>
            <w:tcW w:w="4680" w:type="dxa"/>
            <w:vAlign w:val="center"/>
          </w:tcPr>
          <w:p w14:paraId="0CB54C67" w14:textId="7B6847C8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Dersin Adı</w:t>
            </w:r>
          </w:p>
        </w:tc>
        <w:tc>
          <w:tcPr>
            <w:tcW w:w="1530" w:type="dxa"/>
          </w:tcPr>
          <w:p w14:paraId="5F30B1AE" w14:textId="08861DA1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Öğrenci Sayısı</w:t>
            </w:r>
          </w:p>
        </w:tc>
        <w:tc>
          <w:tcPr>
            <w:tcW w:w="2520" w:type="dxa"/>
            <w:vAlign w:val="center"/>
          </w:tcPr>
          <w:p w14:paraId="2240C6FD" w14:textId="49D082A4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Dersi Veren</w:t>
            </w:r>
          </w:p>
        </w:tc>
        <w:tc>
          <w:tcPr>
            <w:tcW w:w="1350" w:type="dxa"/>
            <w:vAlign w:val="center"/>
          </w:tcPr>
          <w:p w14:paraId="2A1E9AE6" w14:textId="1095833C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alon Bilgisi</w:t>
            </w:r>
          </w:p>
        </w:tc>
      </w:tr>
      <w:tr w:rsidR="00C8662F" w14:paraId="40AB2B50" w14:textId="77777777" w:rsidTr="00C8662F">
        <w:tc>
          <w:tcPr>
            <w:tcW w:w="1440" w:type="dxa"/>
            <w:vAlign w:val="center"/>
          </w:tcPr>
          <w:p w14:paraId="4AFF33D8" w14:textId="77777777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5/01/2022</w:t>
            </w:r>
          </w:p>
          <w:p w14:paraId="5DB5D77D" w14:textId="4368DDD5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0:00 – 13:00</w:t>
            </w:r>
          </w:p>
        </w:tc>
        <w:tc>
          <w:tcPr>
            <w:tcW w:w="4680" w:type="dxa"/>
            <w:vAlign w:val="center"/>
          </w:tcPr>
          <w:p w14:paraId="2418BCEA" w14:textId="61A3589F" w:rsidR="00C8662F" w:rsidRDefault="00C8662F" w:rsidP="005F3DB7">
            <w:pPr>
              <w:rPr>
                <w:lang w:val="tr-TR"/>
              </w:rPr>
            </w:pPr>
            <w:r w:rsidRPr="00DC1382">
              <w:rPr>
                <w:lang w:val="tr-TR"/>
              </w:rPr>
              <w:t>EBT523 İŞLETİM SİSTEMLERİ</w:t>
            </w:r>
            <w:r>
              <w:rPr>
                <w:lang w:val="tr-TR"/>
              </w:rPr>
              <w:t xml:space="preserve"> </w:t>
            </w:r>
          </w:p>
        </w:tc>
        <w:tc>
          <w:tcPr>
            <w:tcW w:w="1530" w:type="dxa"/>
            <w:vAlign w:val="center"/>
          </w:tcPr>
          <w:p w14:paraId="0225A9E9" w14:textId="441C1E1D" w:rsidR="00C8662F" w:rsidRDefault="00C8662F" w:rsidP="005666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38</w:t>
            </w:r>
          </w:p>
        </w:tc>
        <w:tc>
          <w:tcPr>
            <w:tcW w:w="2520" w:type="dxa"/>
            <w:vAlign w:val="center"/>
          </w:tcPr>
          <w:p w14:paraId="64142310" w14:textId="6A1D53D3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 xml:space="preserve">Dr. </w:t>
            </w:r>
            <w:proofErr w:type="spellStart"/>
            <w:r>
              <w:rPr>
                <w:lang w:val="tr-TR"/>
              </w:rPr>
              <w:t>Öğr</w:t>
            </w:r>
            <w:proofErr w:type="spellEnd"/>
            <w:r>
              <w:rPr>
                <w:lang w:val="tr-TR"/>
              </w:rPr>
              <w:t xml:space="preserve">. Üyesi Ali </w:t>
            </w:r>
            <w:proofErr w:type="spellStart"/>
            <w:r>
              <w:rPr>
                <w:lang w:val="tr-TR"/>
              </w:rPr>
              <w:t>Gülbağ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739216A5" w14:textId="3CE55C27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102</w:t>
            </w:r>
          </w:p>
        </w:tc>
      </w:tr>
      <w:tr w:rsidR="00C8662F" w14:paraId="3C9E331B" w14:textId="77777777" w:rsidTr="00C8662F">
        <w:tc>
          <w:tcPr>
            <w:tcW w:w="1440" w:type="dxa"/>
            <w:vAlign w:val="center"/>
          </w:tcPr>
          <w:p w14:paraId="79CC9EF8" w14:textId="77777777" w:rsidR="00C8662F" w:rsidRDefault="00C8662F" w:rsidP="00D86C88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5/01/2022</w:t>
            </w:r>
          </w:p>
          <w:p w14:paraId="682B6BF2" w14:textId="59661F6A" w:rsidR="00C8662F" w:rsidRDefault="00C8662F" w:rsidP="00D86C88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0:00 – 13:00</w:t>
            </w:r>
          </w:p>
        </w:tc>
        <w:tc>
          <w:tcPr>
            <w:tcW w:w="4680" w:type="dxa"/>
            <w:vAlign w:val="center"/>
          </w:tcPr>
          <w:p w14:paraId="64D90B70" w14:textId="528BBDF4" w:rsidR="00C8662F" w:rsidRDefault="00C8662F" w:rsidP="005F3DB7">
            <w:pPr>
              <w:rPr>
                <w:lang w:val="tr-TR"/>
              </w:rPr>
            </w:pPr>
            <w:r w:rsidRPr="00E472E9">
              <w:rPr>
                <w:lang w:val="tr-TR"/>
              </w:rPr>
              <w:t>EBT545 VERİ MADENCİLİĞİ UYGULAMALARI</w:t>
            </w:r>
          </w:p>
        </w:tc>
        <w:tc>
          <w:tcPr>
            <w:tcW w:w="1530" w:type="dxa"/>
            <w:vAlign w:val="center"/>
          </w:tcPr>
          <w:p w14:paraId="215C4B9C" w14:textId="1B0E776A" w:rsidR="00C8662F" w:rsidRDefault="00C8662F" w:rsidP="005666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27</w:t>
            </w:r>
          </w:p>
        </w:tc>
        <w:tc>
          <w:tcPr>
            <w:tcW w:w="2520" w:type="dxa"/>
            <w:vAlign w:val="center"/>
          </w:tcPr>
          <w:p w14:paraId="7598B06F" w14:textId="79F40477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 xml:space="preserve">Doç. Dr. Nilüfer </w:t>
            </w:r>
            <w:proofErr w:type="spellStart"/>
            <w:r>
              <w:rPr>
                <w:lang w:val="tr-TR"/>
              </w:rPr>
              <w:t>Yurtay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7DB58FFA" w14:textId="28FD6D69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105</w:t>
            </w:r>
          </w:p>
        </w:tc>
      </w:tr>
      <w:tr w:rsidR="00C8662F" w14:paraId="115A2936" w14:textId="77777777" w:rsidTr="00C8662F">
        <w:tc>
          <w:tcPr>
            <w:tcW w:w="1440" w:type="dxa"/>
            <w:vAlign w:val="center"/>
          </w:tcPr>
          <w:p w14:paraId="7FDC07CF" w14:textId="77777777" w:rsidR="00C8662F" w:rsidRDefault="00C8662F" w:rsidP="00D86C88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5/01/2022</w:t>
            </w:r>
          </w:p>
          <w:p w14:paraId="4EC16945" w14:textId="70194447" w:rsidR="00C8662F" w:rsidRDefault="00C8662F" w:rsidP="00D86C88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0:00 – 13:00</w:t>
            </w:r>
          </w:p>
        </w:tc>
        <w:tc>
          <w:tcPr>
            <w:tcW w:w="4680" w:type="dxa"/>
            <w:vAlign w:val="center"/>
          </w:tcPr>
          <w:p w14:paraId="6CF06E8E" w14:textId="56030C96" w:rsidR="00C8662F" w:rsidRDefault="00C8662F" w:rsidP="005F3DB7">
            <w:pPr>
              <w:rPr>
                <w:lang w:val="tr-TR"/>
              </w:rPr>
            </w:pPr>
            <w:r w:rsidRPr="00801E6C">
              <w:rPr>
                <w:lang w:val="tr-TR"/>
              </w:rPr>
              <w:t>EBT548 OYUN PROGRAMLAMA</w:t>
            </w:r>
          </w:p>
        </w:tc>
        <w:tc>
          <w:tcPr>
            <w:tcW w:w="1530" w:type="dxa"/>
            <w:vAlign w:val="center"/>
          </w:tcPr>
          <w:p w14:paraId="1FC17F06" w14:textId="67FA6471" w:rsidR="00C8662F" w:rsidRDefault="00C8662F" w:rsidP="005666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42</w:t>
            </w:r>
          </w:p>
        </w:tc>
        <w:tc>
          <w:tcPr>
            <w:tcW w:w="2520" w:type="dxa"/>
            <w:vAlign w:val="center"/>
          </w:tcPr>
          <w:p w14:paraId="5ECE2C67" w14:textId="6CCD6C52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Prof. Dr. Cemil Öz</w:t>
            </w:r>
          </w:p>
        </w:tc>
        <w:tc>
          <w:tcPr>
            <w:tcW w:w="1350" w:type="dxa"/>
            <w:vAlign w:val="center"/>
          </w:tcPr>
          <w:p w14:paraId="268A5E23" w14:textId="51FDF1C5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109</w:t>
            </w:r>
          </w:p>
        </w:tc>
      </w:tr>
      <w:tr w:rsidR="00C8662F" w14:paraId="39261862" w14:textId="77777777" w:rsidTr="00C8662F">
        <w:trPr>
          <w:trHeight w:val="143"/>
        </w:trPr>
        <w:tc>
          <w:tcPr>
            <w:tcW w:w="1440" w:type="dxa"/>
            <w:shd w:val="clear" w:color="auto" w:fill="808080" w:themeFill="background1" w:themeFillShade="80"/>
            <w:vAlign w:val="center"/>
          </w:tcPr>
          <w:p w14:paraId="6BA162C8" w14:textId="77777777" w:rsidR="00C8662F" w:rsidRDefault="00C8662F" w:rsidP="00D86C88">
            <w:pPr>
              <w:jc w:val="center"/>
              <w:rPr>
                <w:lang w:val="tr-TR"/>
              </w:rPr>
            </w:pPr>
          </w:p>
        </w:tc>
        <w:tc>
          <w:tcPr>
            <w:tcW w:w="4680" w:type="dxa"/>
            <w:shd w:val="clear" w:color="auto" w:fill="808080" w:themeFill="background1" w:themeFillShade="80"/>
            <w:vAlign w:val="center"/>
          </w:tcPr>
          <w:p w14:paraId="2957842D" w14:textId="77777777" w:rsidR="00C8662F" w:rsidRDefault="00C8662F" w:rsidP="005F3DB7">
            <w:pPr>
              <w:rPr>
                <w:lang w:val="tr-TR"/>
              </w:rPr>
            </w:pPr>
          </w:p>
        </w:tc>
        <w:tc>
          <w:tcPr>
            <w:tcW w:w="1530" w:type="dxa"/>
            <w:shd w:val="clear" w:color="auto" w:fill="808080" w:themeFill="background1" w:themeFillShade="80"/>
            <w:vAlign w:val="center"/>
          </w:tcPr>
          <w:p w14:paraId="03A68F38" w14:textId="77777777" w:rsidR="00C8662F" w:rsidRDefault="00C8662F" w:rsidP="00566696">
            <w:pPr>
              <w:jc w:val="center"/>
              <w:rPr>
                <w:lang w:val="tr-TR"/>
              </w:rPr>
            </w:pPr>
          </w:p>
        </w:tc>
        <w:tc>
          <w:tcPr>
            <w:tcW w:w="2520" w:type="dxa"/>
            <w:shd w:val="clear" w:color="auto" w:fill="808080" w:themeFill="background1" w:themeFillShade="80"/>
            <w:vAlign w:val="center"/>
          </w:tcPr>
          <w:p w14:paraId="1D766D05" w14:textId="5D32DF1F" w:rsidR="00C8662F" w:rsidRDefault="00C8662F" w:rsidP="00A62C96">
            <w:pPr>
              <w:jc w:val="center"/>
              <w:rPr>
                <w:lang w:val="tr-TR"/>
              </w:rPr>
            </w:pPr>
          </w:p>
        </w:tc>
        <w:tc>
          <w:tcPr>
            <w:tcW w:w="1350" w:type="dxa"/>
            <w:shd w:val="clear" w:color="auto" w:fill="808080" w:themeFill="background1" w:themeFillShade="80"/>
            <w:vAlign w:val="center"/>
          </w:tcPr>
          <w:p w14:paraId="634114E8" w14:textId="77777777" w:rsidR="00C8662F" w:rsidRDefault="00C8662F" w:rsidP="00A62C96">
            <w:pPr>
              <w:jc w:val="center"/>
              <w:rPr>
                <w:lang w:val="tr-TR"/>
              </w:rPr>
            </w:pPr>
          </w:p>
        </w:tc>
      </w:tr>
      <w:tr w:rsidR="00C8662F" w14:paraId="644B09E7" w14:textId="77777777" w:rsidTr="00C8662F">
        <w:tc>
          <w:tcPr>
            <w:tcW w:w="1440" w:type="dxa"/>
            <w:vAlign w:val="center"/>
          </w:tcPr>
          <w:p w14:paraId="21E25DBF" w14:textId="77777777" w:rsidR="00C8662F" w:rsidRDefault="00C8662F" w:rsidP="0084366C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5/01/2022</w:t>
            </w:r>
          </w:p>
          <w:p w14:paraId="54F692A9" w14:textId="58960AF5" w:rsidR="00C8662F" w:rsidRDefault="00C8662F" w:rsidP="0084366C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4:00 – 17:00</w:t>
            </w:r>
          </w:p>
        </w:tc>
        <w:tc>
          <w:tcPr>
            <w:tcW w:w="4680" w:type="dxa"/>
            <w:vAlign w:val="center"/>
          </w:tcPr>
          <w:p w14:paraId="126546F9" w14:textId="4DE14E79" w:rsidR="00C8662F" w:rsidRDefault="00C8662F" w:rsidP="005F3DB7">
            <w:pPr>
              <w:rPr>
                <w:lang w:val="tr-TR"/>
              </w:rPr>
            </w:pPr>
            <w:r w:rsidRPr="007E66E7">
              <w:rPr>
                <w:lang w:val="tr-TR"/>
              </w:rPr>
              <w:t>EBT559 NESNELERİN İNTERNETİ</w:t>
            </w:r>
          </w:p>
        </w:tc>
        <w:tc>
          <w:tcPr>
            <w:tcW w:w="1530" w:type="dxa"/>
            <w:vAlign w:val="center"/>
          </w:tcPr>
          <w:p w14:paraId="17264828" w14:textId="7B3B08F4" w:rsidR="00C8662F" w:rsidRDefault="00C8662F" w:rsidP="005666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38</w:t>
            </w:r>
          </w:p>
        </w:tc>
        <w:tc>
          <w:tcPr>
            <w:tcW w:w="2520" w:type="dxa"/>
            <w:vAlign w:val="center"/>
          </w:tcPr>
          <w:p w14:paraId="52606F4F" w14:textId="27D0FA7D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Prof. Dr. Cüneyt Bayılmış</w:t>
            </w:r>
          </w:p>
        </w:tc>
        <w:tc>
          <w:tcPr>
            <w:tcW w:w="1350" w:type="dxa"/>
            <w:vAlign w:val="center"/>
          </w:tcPr>
          <w:p w14:paraId="589B1405" w14:textId="72F52FC2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109</w:t>
            </w:r>
          </w:p>
        </w:tc>
        <w:bookmarkStart w:id="0" w:name="_GoBack"/>
        <w:bookmarkEnd w:id="0"/>
      </w:tr>
      <w:tr w:rsidR="00C8662F" w14:paraId="4B774F1D" w14:textId="77777777" w:rsidTr="00C8662F">
        <w:tc>
          <w:tcPr>
            <w:tcW w:w="1440" w:type="dxa"/>
            <w:vAlign w:val="center"/>
          </w:tcPr>
          <w:p w14:paraId="73C4346C" w14:textId="77777777" w:rsidR="00C8662F" w:rsidRDefault="00C8662F" w:rsidP="0084366C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5/01/2022</w:t>
            </w:r>
          </w:p>
          <w:p w14:paraId="61127B18" w14:textId="20FAB76D" w:rsidR="00C8662F" w:rsidRDefault="00C8662F" w:rsidP="0084366C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4:00 – 17:00</w:t>
            </w:r>
          </w:p>
        </w:tc>
        <w:tc>
          <w:tcPr>
            <w:tcW w:w="4680" w:type="dxa"/>
            <w:vAlign w:val="center"/>
          </w:tcPr>
          <w:p w14:paraId="1D093CE9" w14:textId="258B8B0E" w:rsidR="00C8662F" w:rsidRDefault="00C8662F" w:rsidP="005F3DB7">
            <w:pPr>
              <w:rPr>
                <w:lang w:val="tr-TR"/>
              </w:rPr>
            </w:pPr>
            <w:r>
              <w:rPr>
                <w:rFonts w:ascii="Calibri" w:hAnsi="Calibri" w:cs="Calibri"/>
              </w:rPr>
              <w:t>EBT511 BİLİŞİM TEKNOLOJİLERİ VE UYGULAMALARI</w:t>
            </w:r>
            <w:r>
              <w:rPr>
                <w:lang w:val="tr-TR"/>
              </w:rPr>
              <w:t xml:space="preserve"> </w:t>
            </w:r>
          </w:p>
        </w:tc>
        <w:tc>
          <w:tcPr>
            <w:tcW w:w="1530" w:type="dxa"/>
            <w:vAlign w:val="center"/>
          </w:tcPr>
          <w:p w14:paraId="61D0357F" w14:textId="6650DBD9" w:rsidR="00C8662F" w:rsidRDefault="00C8662F" w:rsidP="005666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38</w:t>
            </w:r>
          </w:p>
        </w:tc>
        <w:tc>
          <w:tcPr>
            <w:tcW w:w="2520" w:type="dxa"/>
            <w:vAlign w:val="center"/>
          </w:tcPr>
          <w:p w14:paraId="06726D6C" w14:textId="6FDD584D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Prof. Dr. Cemil Öz</w:t>
            </w:r>
          </w:p>
        </w:tc>
        <w:tc>
          <w:tcPr>
            <w:tcW w:w="1350" w:type="dxa"/>
            <w:vAlign w:val="center"/>
          </w:tcPr>
          <w:p w14:paraId="6EDC733E" w14:textId="79907A16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105</w:t>
            </w:r>
          </w:p>
        </w:tc>
      </w:tr>
      <w:tr w:rsidR="00C8662F" w14:paraId="710CB383" w14:textId="77777777" w:rsidTr="00C8662F">
        <w:tc>
          <w:tcPr>
            <w:tcW w:w="1440" w:type="dxa"/>
            <w:vAlign w:val="center"/>
          </w:tcPr>
          <w:p w14:paraId="5547DFAD" w14:textId="77777777" w:rsidR="00C8662F" w:rsidRDefault="00C8662F" w:rsidP="0084366C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5/01/2022</w:t>
            </w:r>
          </w:p>
          <w:p w14:paraId="475B31F9" w14:textId="4F1C8E14" w:rsidR="00C8662F" w:rsidRDefault="00C8662F" w:rsidP="0084366C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4:00 – 17:00</w:t>
            </w:r>
          </w:p>
        </w:tc>
        <w:tc>
          <w:tcPr>
            <w:tcW w:w="4680" w:type="dxa"/>
            <w:vAlign w:val="center"/>
          </w:tcPr>
          <w:p w14:paraId="1098F593" w14:textId="415F0100" w:rsidR="00C8662F" w:rsidRDefault="00C8662F" w:rsidP="005F3DB7">
            <w:pPr>
              <w:rPr>
                <w:lang w:val="tr-TR"/>
              </w:rPr>
            </w:pPr>
            <w:r w:rsidRPr="000462A1">
              <w:rPr>
                <w:lang w:val="tr-TR"/>
              </w:rPr>
              <w:t>EBT521 VERİ İLETİŞİMİ VE BİLGİSAYAR AĞLARI</w:t>
            </w:r>
          </w:p>
        </w:tc>
        <w:tc>
          <w:tcPr>
            <w:tcW w:w="1530" w:type="dxa"/>
            <w:vAlign w:val="center"/>
          </w:tcPr>
          <w:p w14:paraId="437C37D1" w14:textId="26CB829A" w:rsidR="00C8662F" w:rsidRDefault="00C8662F" w:rsidP="005666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64</w:t>
            </w:r>
          </w:p>
        </w:tc>
        <w:tc>
          <w:tcPr>
            <w:tcW w:w="2520" w:type="dxa"/>
            <w:vAlign w:val="center"/>
          </w:tcPr>
          <w:p w14:paraId="5711D341" w14:textId="0BA13BB5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Prof. Dr. İbrahim Özçelik</w:t>
            </w:r>
          </w:p>
        </w:tc>
        <w:tc>
          <w:tcPr>
            <w:tcW w:w="1350" w:type="dxa"/>
            <w:vAlign w:val="center"/>
          </w:tcPr>
          <w:p w14:paraId="61E2500F" w14:textId="27D356BA" w:rsidR="00C8662F" w:rsidRDefault="00C8662F" w:rsidP="00A62C9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102</w:t>
            </w:r>
          </w:p>
        </w:tc>
      </w:tr>
    </w:tbl>
    <w:p w14:paraId="6FA7211A" w14:textId="77777777" w:rsidR="00A62C96" w:rsidRDefault="00A62C96">
      <w:pPr>
        <w:rPr>
          <w:lang w:val="tr-TR"/>
        </w:rPr>
      </w:pPr>
    </w:p>
    <w:tbl>
      <w:tblPr>
        <w:tblStyle w:val="TabloKlavuzu"/>
        <w:tblW w:w="11520" w:type="dxa"/>
        <w:tblInd w:w="-905" w:type="dxa"/>
        <w:tblLook w:val="04A0" w:firstRow="1" w:lastRow="0" w:firstColumn="1" w:lastColumn="0" w:noHBand="0" w:noVBand="1"/>
      </w:tblPr>
      <w:tblGrid>
        <w:gridCol w:w="1440"/>
        <w:gridCol w:w="4680"/>
        <w:gridCol w:w="1530"/>
        <w:gridCol w:w="2520"/>
        <w:gridCol w:w="1350"/>
      </w:tblGrid>
      <w:tr w:rsidR="00C8662F" w14:paraId="7E600248" w14:textId="77777777" w:rsidTr="00C8662F">
        <w:tc>
          <w:tcPr>
            <w:tcW w:w="1440" w:type="dxa"/>
            <w:vAlign w:val="center"/>
          </w:tcPr>
          <w:p w14:paraId="62839939" w14:textId="77777777" w:rsidR="00C8662F" w:rsidRDefault="00C8662F" w:rsidP="00E7174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Gün ve Saat</w:t>
            </w:r>
          </w:p>
        </w:tc>
        <w:tc>
          <w:tcPr>
            <w:tcW w:w="4680" w:type="dxa"/>
            <w:vAlign w:val="center"/>
          </w:tcPr>
          <w:p w14:paraId="6D9A0443" w14:textId="77777777" w:rsidR="00C8662F" w:rsidRDefault="00C8662F" w:rsidP="00E7174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Dersin Adı</w:t>
            </w:r>
          </w:p>
        </w:tc>
        <w:tc>
          <w:tcPr>
            <w:tcW w:w="1530" w:type="dxa"/>
          </w:tcPr>
          <w:p w14:paraId="3616F3DD" w14:textId="77777777" w:rsidR="00C8662F" w:rsidRDefault="00C8662F" w:rsidP="00E71743">
            <w:pPr>
              <w:jc w:val="center"/>
              <w:rPr>
                <w:lang w:val="tr-TR"/>
              </w:rPr>
            </w:pPr>
          </w:p>
        </w:tc>
        <w:tc>
          <w:tcPr>
            <w:tcW w:w="2520" w:type="dxa"/>
            <w:vAlign w:val="center"/>
          </w:tcPr>
          <w:p w14:paraId="48A25D6C" w14:textId="742B2427" w:rsidR="00C8662F" w:rsidRDefault="00C8662F" w:rsidP="00E7174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Dersi Veren</w:t>
            </w:r>
          </w:p>
        </w:tc>
        <w:tc>
          <w:tcPr>
            <w:tcW w:w="1350" w:type="dxa"/>
            <w:vAlign w:val="center"/>
          </w:tcPr>
          <w:p w14:paraId="17E6E568" w14:textId="77777777" w:rsidR="00C8662F" w:rsidRDefault="00C8662F" w:rsidP="00E7174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alon Bilgisi</w:t>
            </w:r>
          </w:p>
        </w:tc>
      </w:tr>
      <w:tr w:rsidR="00C8662F" w14:paraId="5DE49D1B" w14:textId="77777777" w:rsidTr="00C8662F">
        <w:tc>
          <w:tcPr>
            <w:tcW w:w="1440" w:type="dxa"/>
            <w:vAlign w:val="center"/>
          </w:tcPr>
          <w:p w14:paraId="44448269" w14:textId="32C395BB" w:rsidR="00C8662F" w:rsidRDefault="00C8662F" w:rsidP="00E7174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6/01/2022</w:t>
            </w:r>
          </w:p>
          <w:p w14:paraId="134BD289" w14:textId="55C930A9" w:rsidR="00C8662F" w:rsidRDefault="00C8662F" w:rsidP="00E7174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0:00 – 13:00</w:t>
            </w:r>
          </w:p>
        </w:tc>
        <w:tc>
          <w:tcPr>
            <w:tcW w:w="4680" w:type="dxa"/>
            <w:vAlign w:val="center"/>
          </w:tcPr>
          <w:p w14:paraId="5ED883D2" w14:textId="3D7E2D08" w:rsidR="00C8662F" w:rsidRDefault="00C8662F" w:rsidP="000F02A2">
            <w:pPr>
              <w:rPr>
                <w:lang w:val="tr-TR"/>
              </w:rPr>
            </w:pPr>
            <w:r w:rsidRPr="006C051B">
              <w:rPr>
                <w:lang w:val="tr-TR"/>
              </w:rPr>
              <w:t>EBT547 JAVA PROGRAMLAMA</w:t>
            </w:r>
          </w:p>
        </w:tc>
        <w:tc>
          <w:tcPr>
            <w:tcW w:w="1530" w:type="dxa"/>
            <w:vAlign w:val="center"/>
          </w:tcPr>
          <w:p w14:paraId="03BB8368" w14:textId="339E2C57" w:rsidR="00C8662F" w:rsidRDefault="00C8662F" w:rsidP="00AE7581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40</w:t>
            </w:r>
          </w:p>
        </w:tc>
        <w:tc>
          <w:tcPr>
            <w:tcW w:w="2520" w:type="dxa"/>
            <w:vAlign w:val="center"/>
          </w:tcPr>
          <w:p w14:paraId="3345F604" w14:textId="2916EF0C" w:rsidR="00C8662F" w:rsidRDefault="00C8662F" w:rsidP="00E7174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 xml:space="preserve">Prof. Dr. Ahmet Özmen </w:t>
            </w:r>
          </w:p>
        </w:tc>
        <w:tc>
          <w:tcPr>
            <w:tcW w:w="1350" w:type="dxa"/>
            <w:vAlign w:val="center"/>
          </w:tcPr>
          <w:p w14:paraId="1DFBD26B" w14:textId="4F1073F9" w:rsidR="00C8662F" w:rsidRDefault="00C8662F" w:rsidP="00E7174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102</w:t>
            </w:r>
          </w:p>
        </w:tc>
      </w:tr>
      <w:tr w:rsidR="00C8662F" w14:paraId="217577F4" w14:textId="77777777" w:rsidTr="00C8662F">
        <w:tc>
          <w:tcPr>
            <w:tcW w:w="1440" w:type="dxa"/>
            <w:vAlign w:val="center"/>
          </w:tcPr>
          <w:p w14:paraId="266BF877" w14:textId="720B2780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6/01/2022</w:t>
            </w:r>
          </w:p>
          <w:p w14:paraId="1727B70A" w14:textId="553701E9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0:00 – 13:00</w:t>
            </w:r>
          </w:p>
        </w:tc>
        <w:tc>
          <w:tcPr>
            <w:tcW w:w="4680" w:type="dxa"/>
            <w:vAlign w:val="center"/>
          </w:tcPr>
          <w:p w14:paraId="69A5AAE2" w14:textId="3225E9A3" w:rsidR="00C8662F" w:rsidRDefault="00C8662F" w:rsidP="005F3DB7">
            <w:pPr>
              <w:rPr>
                <w:lang w:val="tr-TR"/>
              </w:rPr>
            </w:pPr>
            <w:r>
              <w:rPr>
                <w:rFonts w:ascii="Calibri" w:hAnsi="Calibri" w:cs="Calibri"/>
              </w:rPr>
              <w:t>EBT551 BİLİŞİMDE PROJE YÖNETİMİ</w:t>
            </w:r>
          </w:p>
        </w:tc>
        <w:tc>
          <w:tcPr>
            <w:tcW w:w="1530" w:type="dxa"/>
            <w:vAlign w:val="center"/>
          </w:tcPr>
          <w:p w14:paraId="3FA5F25C" w14:textId="7D55DEF9" w:rsidR="00C8662F" w:rsidRDefault="00C8662F" w:rsidP="00AE7581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41</w:t>
            </w:r>
          </w:p>
        </w:tc>
        <w:tc>
          <w:tcPr>
            <w:tcW w:w="2520" w:type="dxa"/>
            <w:vAlign w:val="center"/>
          </w:tcPr>
          <w:p w14:paraId="13999F68" w14:textId="24540013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 xml:space="preserve">Doç. Dr. Nilüfer </w:t>
            </w:r>
            <w:proofErr w:type="spellStart"/>
            <w:r>
              <w:rPr>
                <w:lang w:val="tr-TR"/>
              </w:rPr>
              <w:t>Yurtay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07852390" w14:textId="0641B431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109</w:t>
            </w:r>
          </w:p>
        </w:tc>
      </w:tr>
      <w:tr w:rsidR="00C8662F" w14:paraId="4B3638C3" w14:textId="77777777" w:rsidTr="00C8662F">
        <w:tc>
          <w:tcPr>
            <w:tcW w:w="1440" w:type="dxa"/>
            <w:vAlign w:val="center"/>
          </w:tcPr>
          <w:p w14:paraId="32878257" w14:textId="1B086DD9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6/01/2022</w:t>
            </w:r>
          </w:p>
          <w:p w14:paraId="13A00E03" w14:textId="54844EF8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0:00 – 13:00</w:t>
            </w:r>
          </w:p>
        </w:tc>
        <w:tc>
          <w:tcPr>
            <w:tcW w:w="4680" w:type="dxa"/>
            <w:vAlign w:val="center"/>
          </w:tcPr>
          <w:p w14:paraId="7E464AB9" w14:textId="6258038C" w:rsidR="00C8662F" w:rsidRDefault="00C8662F" w:rsidP="005F3DB7">
            <w:pPr>
              <w:rPr>
                <w:lang w:val="tr-TR"/>
              </w:rPr>
            </w:pPr>
            <w:r w:rsidRPr="00494DF5">
              <w:rPr>
                <w:lang w:val="tr-TR"/>
              </w:rPr>
              <w:t>EBT513 NESNEYE DAYALI PROGRAMLAMA DİLLERİ</w:t>
            </w:r>
          </w:p>
        </w:tc>
        <w:tc>
          <w:tcPr>
            <w:tcW w:w="1530" w:type="dxa"/>
            <w:vAlign w:val="center"/>
          </w:tcPr>
          <w:p w14:paraId="71F99FDF" w14:textId="69FEA8DE" w:rsidR="00C8662F" w:rsidRDefault="00C8662F" w:rsidP="00AE7581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60</w:t>
            </w:r>
          </w:p>
        </w:tc>
        <w:tc>
          <w:tcPr>
            <w:tcW w:w="2520" w:type="dxa"/>
            <w:vAlign w:val="center"/>
          </w:tcPr>
          <w:p w14:paraId="69AD9FE7" w14:textId="23FEA7E6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 xml:space="preserve">Prof. Dr. Ümit </w:t>
            </w:r>
            <w:proofErr w:type="spellStart"/>
            <w:r>
              <w:rPr>
                <w:lang w:val="tr-TR"/>
              </w:rPr>
              <w:t>Kocabıçak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44DC5522" w14:textId="3A167EFE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102</w:t>
            </w:r>
          </w:p>
        </w:tc>
      </w:tr>
      <w:tr w:rsidR="00C8662F" w14:paraId="2BC99B4F" w14:textId="77777777" w:rsidTr="00C8662F">
        <w:trPr>
          <w:trHeight w:val="143"/>
        </w:trPr>
        <w:tc>
          <w:tcPr>
            <w:tcW w:w="1440" w:type="dxa"/>
            <w:shd w:val="clear" w:color="auto" w:fill="808080" w:themeFill="background1" w:themeFillShade="80"/>
            <w:vAlign w:val="center"/>
          </w:tcPr>
          <w:p w14:paraId="7A2C76F7" w14:textId="77777777" w:rsidR="00C8662F" w:rsidRDefault="00C8662F" w:rsidP="00E32593">
            <w:pPr>
              <w:jc w:val="center"/>
              <w:rPr>
                <w:lang w:val="tr-TR"/>
              </w:rPr>
            </w:pPr>
          </w:p>
        </w:tc>
        <w:tc>
          <w:tcPr>
            <w:tcW w:w="4680" w:type="dxa"/>
            <w:shd w:val="clear" w:color="auto" w:fill="808080" w:themeFill="background1" w:themeFillShade="80"/>
            <w:vAlign w:val="center"/>
          </w:tcPr>
          <w:p w14:paraId="16DCD1AD" w14:textId="77777777" w:rsidR="00C8662F" w:rsidRDefault="00C8662F" w:rsidP="005F3DB7">
            <w:pPr>
              <w:rPr>
                <w:lang w:val="tr-TR"/>
              </w:rPr>
            </w:pPr>
          </w:p>
        </w:tc>
        <w:tc>
          <w:tcPr>
            <w:tcW w:w="1530" w:type="dxa"/>
            <w:shd w:val="clear" w:color="auto" w:fill="808080" w:themeFill="background1" w:themeFillShade="80"/>
            <w:vAlign w:val="center"/>
          </w:tcPr>
          <w:p w14:paraId="474604F3" w14:textId="77777777" w:rsidR="00C8662F" w:rsidRDefault="00C8662F" w:rsidP="00AE7581">
            <w:pPr>
              <w:jc w:val="center"/>
              <w:rPr>
                <w:lang w:val="tr-TR"/>
              </w:rPr>
            </w:pPr>
          </w:p>
        </w:tc>
        <w:tc>
          <w:tcPr>
            <w:tcW w:w="2520" w:type="dxa"/>
            <w:shd w:val="clear" w:color="auto" w:fill="808080" w:themeFill="background1" w:themeFillShade="80"/>
            <w:vAlign w:val="center"/>
          </w:tcPr>
          <w:p w14:paraId="30649BB6" w14:textId="10772EAB" w:rsidR="00C8662F" w:rsidRDefault="00C8662F" w:rsidP="00E32593">
            <w:pPr>
              <w:jc w:val="center"/>
              <w:rPr>
                <w:lang w:val="tr-TR"/>
              </w:rPr>
            </w:pPr>
          </w:p>
        </w:tc>
        <w:tc>
          <w:tcPr>
            <w:tcW w:w="1350" w:type="dxa"/>
            <w:shd w:val="clear" w:color="auto" w:fill="808080" w:themeFill="background1" w:themeFillShade="80"/>
            <w:vAlign w:val="center"/>
          </w:tcPr>
          <w:p w14:paraId="1EB661FF" w14:textId="77777777" w:rsidR="00C8662F" w:rsidRDefault="00C8662F" w:rsidP="00E32593">
            <w:pPr>
              <w:jc w:val="center"/>
              <w:rPr>
                <w:lang w:val="tr-TR"/>
              </w:rPr>
            </w:pPr>
          </w:p>
        </w:tc>
      </w:tr>
      <w:tr w:rsidR="00C8662F" w14:paraId="64CBA226" w14:textId="77777777" w:rsidTr="00C8662F">
        <w:tc>
          <w:tcPr>
            <w:tcW w:w="1440" w:type="dxa"/>
            <w:vAlign w:val="center"/>
          </w:tcPr>
          <w:p w14:paraId="7057ECE1" w14:textId="791FD083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6/01/2022</w:t>
            </w:r>
          </w:p>
          <w:p w14:paraId="78276301" w14:textId="26308162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4:00 – 17:00</w:t>
            </w:r>
          </w:p>
        </w:tc>
        <w:tc>
          <w:tcPr>
            <w:tcW w:w="4680" w:type="dxa"/>
            <w:vAlign w:val="center"/>
          </w:tcPr>
          <w:p w14:paraId="1A0E1387" w14:textId="17E337AD" w:rsidR="00C8662F" w:rsidRDefault="00C8662F" w:rsidP="005F3DB7">
            <w:pPr>
              <w:rPr>
                <w:lang w:val="tr-TR"/>
              </w:rPr>
            </w:pPr>
            <w:r w:rsidRPr="00476133">
              <w:rPr>
                <w:lang w:val="tr-TR"/>
              </w:rPr>
              <w:t>EBT512 VERİ YAPILARI VE ALGORİTMALAR</w:t>
            </w:r>
          </w:p>
        </w:tc>
        <w:tc>
          <w:tcPr>
            <w:tcW w:w="1530" w:type="dxa"/>
            <w:vAlign w:val="center"/>
          </w:tcPr>
          <w:p w14:paraId="720165C7" w14:textId="7F8276B3" w:rsidR="00C8662F" w:rsidRDefault="00C8662F" w:rsidP="00AE7581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61</w:t>
            </w:r>
          </w:p>
        </w:tc>
        <w:tc>
          <w:tcPr>
            <w:tcW w:w="2520" w:type="dxa"/>
            <w:vAlign w:val="center"/>
          </w:tcPr>
          <w:p w14:paraId="290FE6C1" w14:textId="6438CC45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Prof. Dr. Nejat Yumuşak</w:t>
            </w:r>
          </w:p>
        </w:tc>
        <w:tc>
          <w:tcPr>
            <w:tcW w:w="1350" w:type="dxa"/>
            <w:vAlign w:val="center"/>
          </w:tcPr>
          <w:p w14:paraId="6214433E" w14:textId="4E8E30EF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201</w:t>
            </w:r>
          </w:p>
        </w:tc>
      </w:tr>
      <w:tr w:rsidR="00C8662F" w14:paraId="64737EC5" w14:textId="77777777" w:rsidTr="00C8662F">
        <w:tc>
          <w:tcPr>
            <w:tcW w:w="1440" w:type="dxa"/>
            <w:vAlign w:val="center"/>
          </w:tcPr>
          <w:p w14:paraId="7318699D" w14:textId="10DB5416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6/01/2022</w:t>
            </w:r>
          </w:p>
          <w:p w14:paraId="0A9895C3" w14:textId="129927D1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4:00 – 17:00</w:t>
            </w:r>
          </w:p>
        </w:tc>
        <w:tc>
          <w:tcPr>
            <w:tcW w:w="4680" w:type="dxa"/>
            <w:vAlign w:val="center"/>
          </w:tcPr>
          <w:p w14:paraId="1AB618B5" w14:textId="23A27087" w:rsidR="00C8662F" w:rsidRDefault="00C8662F" w:rsidP="005F3DB7">
            <w:pPr>
              <w:rPr>
                <w:lang w:val="tr-TR"/>
              </w:rPr>
            </w:pPr>
            <w:r w:rsidRPr="00311BF6">
              <w:rPr>
                <w:lang w:val="tr-TR"/>
              </w:rPr>
              <w:t xml:space="preserve">EBT514 VERİTABANI TASARIM VE YÖNETİMİ </w:t>
            </w:r>
          </w:p>
        </w:tc>
        <w:tc>
          <w:tcPr>
            <w:tcW w:w="1530" w:type="dxa"/>
            <w:vAlign w:val="center"/>
          </w:tcPr>
          <w:p w14:paraId="3B0A8AE1" w14:textId="5758599D" w:rsidR="00C8662F" w:rsidRDefault="00C8662F" w:rsidP="00AE7581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49</w:t>
            </w:r>
          </w:p>
        </w:tc>
        <w:tc>
          <w:tcPr>
            <w:tcW w:w="2520" w:type="dxa"/>
            <w:vAlign w:val="center"/>
          </w:tcPr>
          <w:p w14:paraId="56DE9A70" w14:textId="7B7BFAE5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Prof. Dr. Celal Çeken</w:t>
            </w:r>
          </w:p>
        </w:tc>
        <w:tc>
          <w:tcPr>
            <w:tcW w:w="1350" w:type="dxa"/>
            <w:vAlign w:val="center"/>
          </w:tcPr>
          <w:p w14:paraId="34D7ADDA" w14:textId="546DE23C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209</w:t>
            </w:r>
          </w:p>
        </w:tc>
      </w:tr>
      <w:tr w:rsidR="00C8662F" w14:paraId="5C699477" w14:textId="77777777" w:rsidTr="00C8662F">
        <w:tc>
          <w:tcPr>
            <w:tcW w:w="1440" w:type="dxa"/>
            <w:vAlign w:val="center"/>
          </w:tcPr>
          <w:p w14:paraId="3DD33CA2" w14:textId="240D0F43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6/01/2022</w:t>
            </w:r>
          </w:p>
          <w:p w14:paraId="6BC9F05C" w14:textId="46E5BC78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4:00 – 17:00</w:t>
            </w:r>
          </w:p>
        </w:tc>
        <w:tc>
          <w:tcPr>
            <w:tcW w:w="4680" w:type="dxa"/>
            <w:vAlign w:val="center"/>
          </w:tcPr>
          <w:p w14:paraId="3D16EDA3" w14:textId="0301404D" w:rsidR="00C8662F" w:rsidRPr="002E212B" w:rsidRDefault="00C8662F" w:rsidP="005F3DB7">
            <w:pPr>
              <w:rPr>
                <w:rFonts w:ascii="Calibri" w:hAnsi="Calibri" w:cs="Calibri"/>
              </w:rPr>
            </w:pPr>
            <w:r w:rsidRPr="007E20C3">
              <w:rPr>
                <w:lang w:val="tr-TR"/>
              </w:rPr>
              <w:t>EBT522</w:t>
            </w:r>
            <w:r>
              <w:rPr>
                <w:lang w:val="tr-TR"/>
              </w:rPr>
              <w:t xml:space="preserve"> </w:t>
            </w:r>
            <w:r w:rsidRPr="007E20C3">
              <w:rPr>
                <w:lang w:val="tr-TR"/>
              </w:rPr>
              <w:t xml:space="preserve">İLERİ WEB PROGRAMLAMA </w:t>
            </w:r>
            <w:r w:rsidRPr="007E20C3">
              <w:rPr>
                <w:lang w:val="tr-TR"/>
              </w:rPr>
              <w:tab/>
            </w:r>
          </w:p>
        </w:tc>
        <w:tc>
          <w:tcPr>
            <w:tcW w:w="1530" w:type="dxa"/>
            <w:vAlign w:val="center"/>
          </w:tcPr>
          <w:p w14:paraId="7F799263" w14:textId="16305C17" w:rsidR="00C8662F" w:rsidRDefault="00C8662F" w:rsidP="00AE7581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51</w:t>
            </w:r>
          </w:p>
        </w:tc>
        <w:tc>
          <w:tcPr>
            <w:tcW w:w="2520" w:type="dxa"/>
            <w:vAlign w:val="center"/>
          </w:tcPr>
          <w:p w14:paraId="33A75591" w14:textId="45939093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 xml:space="preserve">Prof. Dr. Ümit </w:t>
            </w:r>
            <w:proofErr w:type="spellStart"/>
            <w:r>
              <w:rPr>
                <w:lang w:val="tr-TR"/>
              </w:rPr>
              <w:t>Kocabıçak</w:t>
            </w:r>
            <w:proofErr w:type="spellEnd"/>
          </w:p>
        </w:tc>
        <w:tc>
          <w:tcPr>
            <w:tcW w:w="1350" w:type="dxa"/>
            <w:vAlign w:val="center"/>
          </w:tcPr>
          <w:p w14:paraId="358A5CDD" w14:textId="6D301B67" w:rsidR="00C8662F" w:rsidRDefault="00C8662F" w:rsidP="00E32593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201</w:t>
            </w:r>
          </w:p>
        </w:tc>
      </w:tr>
    </w:tbl>
    <w:p w14:paraId="3F928632" w14:textId="73330BC5" w:rsidR="00A62C96" w:rsidRDefault="00A62C96" w:rsidP="00F85377">
      <w:pPr>
        <w:spacing w:after="0"/>
        <w:rPr>
          <w:lang w:val="tr-TR"/>
        </w:rPr>
      </w:pPr>
    </w:p>
    <w:p w14:paraId="00A909A3" w14:textId="77BA15F8" w:rsidR="00F85377" w:rsidRDefault="00F85377" w:rsidP="00F85377">
      <w:pPr>
        <w:spacing w:after="0"/>
        <w:rPr>
          <w:lang w:val="tr-TR"/>
        </w:rPr>
      </w:pPr>
      <w:r>
        <w:rPr>
          <w:lang w:val="tr-TR"/>
        </w:rPr>
        <w:t>Sınav Koordinatörü: Prof. Dr. Cemil ÖZ</w:t>
      </w:r>
    </w:p>
    <w:p w14:paraId="6FE35428" w14:textId="3E0E0E65" w:rsidR="00F85377" w:rsidRDefault="00F85377" w:rsidP="00F85377">
      <w:pPr>
        <w:spacing w:after="0"/>
        <w:rPr>
          <w:lang w:val="tr-TR"/>
        </w:rPr>
      </w:pPr>
      <w:r>
        <w:rPr>
          <w:lang w:val="tr-TR"/>
        </w:rPr>
        <w:t xml:space="preserve">Sınav Koordinatör Yardımcısı: Dr. </w:t>
      </w:r>
      <w:proofErr w:type="spellStart"/>
      <w:r>
        <w:rPr>
          <w:lang w:val="tr-TR"/>
        </w:rPr>
        <w:t>Öğr</w:t>
      </w:r>
      <w:proofErr w:type="spellEnd"/>
      <w:r>
        <w:rPr>
          <w:lang w:val="tr-TR"/>
        </w:rPr>
        <w:t>. Üyesi M. Fatih ADAK</w:t>
      </w:r>
    </w:p>
    <w:sectPr w:rsidR="00F85377" w:rsidSect="004024D5">
      <w:headerReference w:type="default" r:id="rId6"/>
      <w:pgSz w:w="15840" w:h="12240" w:orient="landscape"/>
      <w:pgMar w:top="90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E1E7C1" w14:textId="77777777" w:rsidR="00B303B8" w:rsidRDefault="00B303B8" w:rsidP="0084366C">
      <w:pPr>
        <w:spacing w:after="0" w:line="240" w:lineRule="auto"/>
      </w:pPr>
      <w:r>
        <w:separator/>
      </w:r>
    </w:p>
  </w:endnote>
  <w:endnote w:type="continuationSeparator" w:id="0">
    <w:p w14:paraId="3C607686" w14:textId="77777777" w:rsidR="00B303B8" w:rsidRDefault="00B303B8" w:rsidP="008436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019C1D" w14:textId="77777777" w:rsidR="00B303B8" w:rsidRDefault="00B303B8" w:rsidP="0084366C">
      <w:pPr>
        <w:spacing w:after="0" w:line="240" w:lineRule="auto"/>
      </w:pPr>
      <w:r>
        <w:separator/>
      </w:r>
    </w:p>
  </w:footnote>
  <w:footnote w:type="continuationSeparator" w:id="0">
    <w:p w14:paraId="53554D9D" w14:textId="77777777" w:rsidR="00B303B8" w:rsidRDefault="00B303B8" w:rsidP="008436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8D8399" w14:textId="220D5845" w:rsidR="00EA7782" w:rsidRDefault="00EA7782" w:rsidP="00EA7782">
    <w:pPr>
      <w:pStyle w:val="stBilgi"/>
      <w:jc w:val="center"/>
      <w:rPr>
        <w:lang w:val="tr-TR"/>
      </w:rPr>
    </w:pPr>
    <w:r>
      <w:rPr>
        <w:lang w:val="tr-TR"/>
      </w:rPr>
      <w:t>Sakarya Üniversitesi Fen Bilimleri Enstitüsü</w:t>
    </w:r>
  </w:p>
  <w:p w14:paraId="75000709" w14:textId="6886560D" w:rsidR="00EA7782" w:rsidRPr="00EA7782" w:rsidRDefault="00EA7782" w:rsidP="00EA7782">
    <w:pPr>
      <w:pStyle w:val="stBilgi"/>
      <w:jc w:val="center"/>
      <w:rPr>
        <w:lang w:val="tr-TR"/>
      </w:rPr>
    </w:pPr>
    <w:r>
      <w:rPr>
        <w:lang w:val="tr-TR"/>
      </w:rPr>
      <w:t>Bilişim Teknolojileri Final Sınavları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A1NbAAsi3NDZR0lIJTi4sz8/NACgxrAQc3dfosAAAA"/>
  </w:docVars>
  <w:rsids>
    <w:rsidRoot w:val="00E72410"/>
    <w:rsid w:val="000462A1"/>
    <w:rsid w:val="000518F4"/>
    <w:rsid w:val="000A6C8D"/>
    <w:rsid w:val="000B42CF"/>
    <w:rsid w:val="000F02A2"/>
    <w:rsid w:val="00111438"/>
    <w:rsid w:val="001A3C03"/>
    <w:rsid w:val="001B7DD7"/>
    <w:rsid w:val="001C013D"/>
    <w:rsid w:val="001F0397"/>
    <w:rsid w:val="00202D9A"/>
    <w:rsid w:val="0028567E"/>
    <w:rsid w:val="0029750F"/>
    <w:rsid w:val="002E212B"/>
    <w:rsid w:val="002E49CD"/>
    <w:rsid w:val="00311BF6"/>
    <w:rsid w:val="003226A9"/>
    <w:rsid w:val="0039575E"/>
    <w:rsid w:val="004024D5"/>
    <w:rsid w:val="00461347"/>
    <w:rsid w:val="004638C7"/>
    <w:rsid w:val="00476133"/>
    <w:rsid w:val="00492B8F"/>
    <w:rsid w:val="00494DF5"/>
    <w:rsid w:val="004D78CA"/>
    <w:rsid w:val="00566696"/>
    <w:rsid w:val="005F3DB7"/>
    <w:rsid w:val="00604FBA"/>
    <w:rsid w:val="00677CA9"/>
    <w:rsid w:val="006C051B"/>
    <w:rsid w:val="00733362"/>
    <w:rsid w:val="00765C5B"/>
    <w:rsid w:val="007B2A08"/>
    <w:rsid w:val="007E20C3"/>
    <w:rsid w:val="007E66E7"/>
    <w:rsid w:val="00801E6C"/>
    <w:rsid w:val="0084366C"/>
    <w:rsid w:val="008768EF"/>
    <w:rsid w:val="008F6103"/>
    <w:rsid w:val="009942E4"/>
    <w:rsid w:val="00997D82"/>
    <w:rsid w:val="009C6BFC"/>
    <w:rsid w:val="009D1A5E"/>
    <w:rsid w:val="00A621AC"/>
    <w:rsid w:val="00A62C96"/>
    <w:rsid w:val="00AE7581"/>
    <w:rsid w:val="00B02978"/>
    <w:rsid w:val="00B303B8"/>
    <w:rsid w:val="00B83C7F"/>
    <w:rsid w:val="00BA7D6D"/>
    <w:rsid w:val="00C45F1A"/>
    <w:rsid w:val="00C8662F"/>
    <w:rsid w:val="00D579D7"/>
    <w:rsid w:val="00D86C88"/>
    <w:rsid w:val="00DB78E2"/>
    <w:rsid w:val="00DC1382"/>
    <w:rsid w:val="00DE179D"/>
    <w:rsid w:val="00DE7BD7"/>
    <w:rsid w:val="00E1005B"/>
    <w:rsid w:val="00E32593"/>
    <w:rsid w:val="00E415AD"/>
    <w:rsid w:val="00E472E9"/>
    <w:rsid w:val="00E72410"/>
    <w:rsid w:val="00EA7782"/>
    <w:rsid w:val="00EC3290"/>
    <w:rsid w:val="00F02905"/>
    <w:rsid w:val="00F305E8"/>
    <w:rsid w:val="00F660EC"/>
    <w:rsid w:val="00F72F18"/>
    <w:rsid w:val="00F85377"/>
    <w:rsid w:val="00FD6546"/>
    <w:rsid w:val="00FD7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F5C31"/>
  <w15:chartTrackingRefBased/>
  <w15:docId w15:val="{21D90199-8EF5-4958-978B-C451CB7B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621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436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4366C"/>
  </w:style>
  <w:style w:type="paragraph" w:styleId="AltBilgi">
    <w:name w:val="footer"/>
    <w:basedOn w:val="Normal"/>
    <w:link w:val="AltBilgiChar"/>
    <w:uiPriority w:val="99"/>
    <w:unhideWhenUsed/>
    <w:rsid w:val="008436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436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0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9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FAOfficePC</dc:creator>
  <cp:keywords/>
  <dc:description/>
  <cp:lastModifiedBy>PC</cp:lastModifiedBy>
  <cp:revision>80</cp:revision>
  <dcterms:created xsi:type="dcterms:W3CDTF">2021-12-14T12:29:00Z</dcterms:created>
  <dcterms:modified xsi:type="dcterms:W3CDTF">2021-12-28T07:04:00Z</dcterms:modified>
</cp:coreProperties>
</file>